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155B7" w:rsidRPr="00F51A82" w:rsidRDefault="00A155B7" w:rsidP="00F51A82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51A82">
        <w:rPr>
          <w:rFonts w:ascii="Times New Roman" w:hAnsi="Times New Roman" w:cs="Times New Roman"/>
          <w:sz w:val="24"/>
          <w:szCs w:val="24"/>
        </w:rPr>
        <w:t>Story Telling</w:t>
      </w:r>
    </w:p>
    <w:p w:rsidR="002F78DB" w:rsidRPr="00F51A82" w:rsidRDefault="00A155B7" w:rsidP="00F51A82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F51A82">
        <w:rPr>
          <w:rFonts w:ascii="Times New Roman" w:hAnsi="Times New Roman" w:cs="Times New Roman"/>
          <w:sz w:val="24"/>
          <w:szCs w:val="24"/>
        </w:rPr>
        <w:t xml:space="preserve">My preferred story for the preschool class is </w:t>
      </w:r>
      <w:r w:rsidR="00F51A82" w:rsidRPr="00F51A82">
        <w:rPr>
          <w:rFonts w:ascii="Times New Roman" w:hAnsi="Times New Roman" w:cs="Times New Roman"/>
          <w:sz w:val="24"/>
          <w:szCs w:val="24"/>
        </w:rPr>
        <w:t>“Snow White and the Seven Dwarfs</w:t>
      </w:r>
      <w:proofErr w:type="gramStart"/>
      <w:r w:rsidR="00F51A82" w:rsidRPr="00F51A82">
        <w:rPr>
          <w:rFonts w:ascii="Times New Roman" w:hAnsi="Times New Roman" w:cs="Times New Roman"/>
          <w:sz w:val="24"/>
          <w:szCs w:val="24"/>
        </w:rPr>
        <w:t xml:space="preserve">”  </w:t>
      </w:r>
      <w:r w:rsidR="007A5CDE" w:rsidRPr="00F51A82">
        <w:rPr>
          <w:rFonts w:ascii="Times New Roman" w:hAnsi="Times New Roman" w:cs="Times New Roman"/>
          <w:sz w:val="24"/>
          <w:szCs w:val="24"/>
        </w:rPr>
        <w:t>by</w:t>
      </w:r>
      <w:proofErr w:type="gramEnd"/>
      <w:r w:rsidR="007A5CDE" w:rsidRPr="00F51A82">
        <w:rPr>
          <w:rFonts w:ascii="Times New Roman" w:hAnsi="Times New Roman" w:cs="Times New Roman"/>
          <w:sz w:val="24"/>
          <w:szCs w:val="24"/>
        </w:rPr>
        <w:t xml:space="preserve"> Wanda</w:t>
      </w:r>
      <w:r w:rsidR="007A5CDE" w:rsidRPr="00F51A8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="007A5CDE" w:rsidRPr="00F51A82">
        <w:rPr>
          <w:rFonts w:ascii="Times New Roman" w:hAnsi="Times New Roman" w:cs="Times New Roman"/>
          <w:sz w:val="24"/>
          <w:szCs w:val="24"/>
          <w:shd w:val="clear" w:color="auto" w:fill="FFFFFF"/>
        </w:rPr>
        <w:t>Gág</w:t>
      </w:r>
      <w:proofErr w:type="spellEnd"/>
      <w:r w:rsidR="007A5CDE" w:rsidRPr="00F51A8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 One of the reasons why I choose the </w:t>
      </w:r>
      <w:r w:rsidR="00F51A82" w:rsidRPr="00F51A82">
        <w:rPr>
          <w:rFonts w:ascii="Times New Roman" w:hAnsi="Times New Roman" w:cs="Times New Roman"/>
          <w:sz w:val="24"/>
          <w:szCs w:val="24"/>
          <w:shd w:val="clear" w:color="auto" w:fill="FFFFFF"/>
        </w:rPr>
        <w:t>story</w:t>
      </w:r>
      <w:r w:rsidR="007A5CDE" w:rsidRPr="00F51A8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s because it is </w:t>
      </w:r>
      <w:r w:rsidR="00207C9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 </w:t>
      </w:r>
      <w:r w:rsidR="007A5CDE" w:rsidRPr="00207C96"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>classic</w:t>
      </w:r>
      <w:r w:rsidR="007A5CDE" w:rsidRPr="00F51A8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story which has been retold from generation to generation. As such, I thought that most of the children would have heard about it. Furthermore, the story has colorful illustrations which would appeal to the little children. Also, there is a great lesson to be </w:t>
      </w:r>
      <w:r w:rsidR="007A5CDE" w:rsidRPr="00207C96"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>learnt</w:t>
      </w:r>
      <w:r w:rsidR="007A5CDE" w:rsidRPr="00F51A8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from the story. </w:t>
      </w:r>
    </w:p>
    <w:p w:rsidR="007A5CDE" w:rsidRPr="00F51A82" w:rsidRDefault="007A5CDE" w:rsidP="00F51A82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F51A82">
        <w:rPr>
          <w:rFonts w:ascii="Times New Roman" w:hAnsi="Times New Roman" w:cs="Times New Roman"/>
          <w:sz w:val="24"/>
          <w:szCs w:val="24"/>
          <w:shd w:val="clear" w:color="auto" w:fill="FFFFFF"/>
        </w:rPr>
        <w:t>Some of the preparations that I would make include going through the story in order to understand the plot</w:t>
      </w:r>
      <w:r w:rsidR="00F51A82" w:rsidRPr="00F51A82">
        <w:rPr>
          <w:rFonts w:ascii="Times New Roman" w:hAnsi="Times New Roman" w:cs="Times New Roman"/>
          <w:sz w:val="24"/>
          <w:szCs w:val="24"/>
          <w:shd w:val="clear" w:color="auto" w:fill="FFFFFF"/>
        </w:rPr>
        <w:t>, i</w:t>
      </w:r>
      <w:r w:rsidRPr="00F51A82">
        <w:rPr>
          <w:rFonts w:ascii="Times New Roman" w:hAnsi="Times New Roman" w:cs="Times New Roman"/>
          <w:sz w:val="24"/>
          <w:szCs w:val="24"/>
          <w:shd w:val="clear" w:color="auto" w:fill="FFFFFF"/>
        </w:rPr>
        <w:t>dentify the facial expressions and the body language I would apply in various se</w:t>
      </w:r>
      <w:r w:rsidR="008D1B31" w:rsidRPr="00F51A82">
        <w:rPr>
          <w:rFonts w:ascii="Times New Roman" w:hAnsi="Times New Roman" w:cs="Times New Roman"/>
          <w:sz w:val="24"/>
          <w:szCs w:val="24"/>
          <w:shd w:val="clear" w:color="auto" w:fill="FFFFFF"/>
        </w:rPr>
        <w:t>ctions, derive the moral lesson, and rehearse telling the story. I would also be prepared for any expected questions.</w:t>
      </w:r>
    </w:p>
    <w:p w:rsidR="008D1B31" w:rsidRPr="00F51A82" w:rsidRDefault="008D1B31" w:rsidP="00F51A82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F51A82">
        <w:rPr>
          <w:rFonts w:ascii="Times New Roman" w:hAnsi="Times New Roman" w:cs="Times New Roman"/>
          <w:sz w:val="24"/>
          <w:szCs w:val="24"/>
          <w:shd w:val="clear" w:color="auto" w:fill="FFFFFF"/>
        </w:rPr>
        <w:t>One of the paramount things that I would c</w:t>
      </w:r>
      <w:r w:rsidR="00F51A82" w:rsidRPr="00F51A8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onsider when telling the story </w:t>
      </w:r>
      <w:r w:rsidRPr="00F51A8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is the age of the </w:t>
      </w:r>
      <w:r w:rsidRPr="00207C96"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>children</w:t>
      </w:r>
      <w:r w:rsidRPr="00F51A8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nd their interpretation. I would also consider the language I use</w:t>
      </w:r>
      <w:r w:rsidR="00F51A82" w:rsidRPr="00F51A82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Pr="00F51A8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nd how </w:t>
      </w:r>
      <w:r w:rsidR="00F51A82" w:rsidRPr="00F51A82">
        <w:rPr>
          <w:rFonts w:ascii="Times New Roman" w:hAnsi="Times New Roman" w:cs="Times New Roman"/>
          <w:sz w:val="24"/>
          <w:szCs w:val="24"/>
          <w:shd w:val="clear" w:color="auto" w:fill="FFFFFF"/>
        </w:rPr>
        <w:t>I</w:t>
      </w:r>
      <w:r w:rsidRPr="00F51A8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narrate the story in order for the children to understand</w:t>
      </w:r>
      <w:r w:rsidR="00F51A82" w:rsidRPr="00F51A8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t</w:t>
      </w:r>
      <w:r w:rsidRPr="00F51A82">
        <w:rPr>
          <w:rFonts w:ascii="Times New Roman" w:hAnsi="Times New Roman" w:cs="Times New Roman"/>
          <w:sz w:val="24"/>
          <w:szCs w:val="24"/>
          <w:shd w:val="clear" w:color="auto" w:fill="FFFFFF"/>
        </w:rPr>
        <w:t>. I would also use a venu</w:t>
      </w:r>
      <w:r w:rsidR="00F51A82" w:rsidRPr="00F51A82">
        <w:rPr>
          <w:rFonts w:ascii="Times New Roman" w:hAnsi="Times New Roman" w:cs="Times New Roman"/>
          <w:sz w:val="24"/>
          <w:szCs w:val="24"/>
          <w:shd w:val="clear" w:color="auto" w:fill="FFFFFF"/>
        </w:rPr>
        <w:t>e where the children are relaxed,</w:t>
      </w:r>
      <w:r w:rsidRPr="00F51A8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nd where they can </w:t>
      </w:r>
      <w:r w:rsidR="00F51A82" w:rsidRPr="00F51A82">
        <w:rPr>
          <w:rFonts w:ascii="Times New Roman" w:hAnsi="Times New Roman" w:cs="Times New Roman"/>
          <w:sz w:val="24"/>
          <w:szCs w:val="24"/>
          <w:shd w:val="clear" w:color="auto" w:fill="FFFFFF"/>
        </w:rPr>
        <w:t>enter</w:t>
      </w:r>
      <w:r w:rsidRPr="00F51A8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e world of imagination without any distraction</w:t>
      </w:r>
      <w:r w:rsidR="00F51A82" w:rsidRPr="00F51A8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(</w:t>
      </w:r>
      <w:r w:rsidR="00F51A82" w:rsidRPr="00F51A82">
        <w:rPr>
          <w:rFonts w:ascii="Times New Roman" w:hAnsi="Times New Roman" w:cs="Times New Roman"/>
          <w:sz w:val="24"/>
          <w:szCs w:val="24"/>
        </w:rPr>
        <w:t>Common Core State Standards, 2010</w:t>
      </w:r>
      <w:r w:rsidR="00F51A82" w:rsidRPr="00F51A82">
        <w:rPr>
          <w:rFonts w:ascii="Times New Roman" w:hAnsi="Times New Roman" w:cs="Times New Roman"/>
          <w:sz w:val="24"/>
          <w:szCs w:val="24"/>
          <w:shd w:val="clear" w:color="auto" w:fill="FFFFFF"/>
        </w:rPr>
        <w:t>)</w:t>
      </w:r>
      <w:r w:rsidRPr="00F51A82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</w:p>
    <w:p w:rsidR="00E97BCE" w:rsidRPr="00F51A82" w:rsidRDefault="008D1B31" w:rsidP="00F51A82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F51A8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I will model good </w:t>
      </w:r>
      <w:r w:rsidRPr="00207C96"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>storytelling</w:t>
      </w:r>
      <w:r w:rsidRPr="00F51A8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e children by bringing the story alive through relevant </w:t>
      </w:r>
      <w:r w:rsidR="00F51A82" w:rsidRPr="00F51A82">
        <w:rPr>
          <w:rFonts w:ascii="Times New Roman" w:hAnsi="Times New Roman" w:cs="Times New Roman"/>
          <w:sz w:val="24"/>
          <w:szCs w:val="24"/>
          <w:shd w:val="clear" w:color="auto" w:fill="FFFFFF"/>
        </w:rPr>
        <w:t>facial</w:t>
      </w:r>
      <w:r w:rsidRPr="00F51A8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expressions, </w:t>
      </w:r>
      <w:r w:rsidR="00F51A82" w:rsidRPr="00F51A8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use of </w:t>
      </w:r>
      <w:r w:rsidRPr="00F51A8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movements and </w:t>
      </w:r>
      <w:r w:rsidR="00F51A82" w:rsidRPr="00F51A82">
        <w:rPr>
          <w:rFonts w:ascii="Times New Roman" w:hAnsi="Times New Roman" w:cs="Times New Roman"/>
          <w:sz w:val="24"/>
          <w:szCs w:val="24"/>
          <w:shd w:val="clear" w:color="auto" w:fill="FFFFFF"/>
        </w:rPr>
        <w:t>repetition</w:t>
      </w:r>
      <w:r w:rsidRPr="00F51A8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of phrases. I would also warm the children up and prepare them for the </w:t>
      </w:r>
      <w:r w:rsidRPr="00207C96"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>storytelling</w:t>
      </w:r>
      <w:r w:rsidRPr="00F51A8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session so that they can be expectant, and </w:t>
      </w:r>
      <w:r w:rsidR="00E97BCE" w:rsidRPr="00F51A82">
        <w:rPr>
          <w:rFonts w:ascii="Times New Roman" w:hAnsi="Times New Roman" w:cs="Times New Roman"/>
          <w:sz w:val="24"/>
          <w:szCs w:val="24"/>
          <w:shd w:val="clear" w:color="auto" w:fill="FFFFFF"/>
        </w:rPr>
        <w:t>inquisitive</w:t>
      </w:r>
      <w:r w:rsidR="00F51A82" w:rsidRPr="00F51A8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(</w:t>
      </w:r>
      <w:r w:rsidR="00F51A82" w:rsidRPr="00F51A82">
        <w:rPr>
          <w:rFonts w:ascii="Times New Roman" w:hAnsi="Times New Roman" w:cs="Times New Roman"/>
          <w:sz w:val="24"/>
          <w:szCs w:val="24"/>
        </w:rPr>
        <w:t>Raising Children Network, 2018).</w:t>
      </w:r>
      <w:r w:rsidR="00F51A82" w:rsidRPr="00F51A82">
        <w:rPr>
          <w:rFonts w:ascii="Times New Roman" w:hAnsi="Times New Roman" w:cs="Times New Roman"/>
          <w:sz w:val="24"/>
          <w:szCs w:val="24"/>
          <w:shd w:val="clear" w:color="auto" w:fill="FFFFFF"/>
        </w:rPr>
        <w:t>)</w:t>
      </w:r>
      <w:r w:rsidR="00E97BCE" w:rsidRPr="00F51A8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Emphasizing and illustrating the moral of the story would also be vital in modeling good </w:t>
      </w:r>
      <w:r w:rsidR="00E97BCE" w:rsidRPr="00207C96"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>storytelling</w:t>
      </w:r>
      <w:r w:rsidR="00E97BCE" w:rsidRPr="00F51A8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o the children. The culminate question I would ask at the end of the story include: which part of the story did you enjoy most? What did you learn from the story?</w:t>
      </w:r>
    </w:p>
    <w:p w:rsidR="00E97BCE" w:rsidRPr="00F51A82" w:rsidRDefault="00E97BCE" w:rsidP="00207C96">
      <w:pPr>
        <w:spacing w:after="0" w:line="48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:rsidR="00E97BCE" w:rsidRPr="00F51A82" w:rsidRDefault="00E97BCE" w:rsidP="00F51A82">
      <w:pPr>
        <w:spacing w:after="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F51A82">
        <w:rPr>
          <w:rFonts w:ascii="Times New Roman" w:hAnsi="Times New Roman" w:cs="Times New Roman"/>
          <w:sz w:val="24"/>
          <w:szCs w:val="24"/>
          <w:shd w:val="clear" w:color="auto" w:fill="FFFFFF"/>
        </w:rPr>
        <w:lastRenderedPageBreak/>
        <w:t>References</w:t>
      </w:r>
    </w:p>
    <w:p w:rsidR="00F51A82" w:rsidRPr="00F51A82" w:rsidRDefault="00E97BCE" w:rsidP="00F51A82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proofErr w:type="gramStart"/>
      <w:r w:rsidRPr="00F51A82">
        <w:rPr>
          <w:rFonts w:ascii="Times New Roman" w:hAnsi="Times New Roman" w:cs="Times New Roman"/>
          <w:sz w:val="24"/>
          <w:szCs w:val="24"/>
        </w:rPr>
        <w:t>Reading &amp; storytelling with preschoolers | Raising Children Network.</w:t>
      </w:r>
      <w:proofErr w:type="gramEnd"/>
      <w:r w:rsidRPr="00F51A82">
        <w:rPr>
          <w:rFonts w:ascii="Times New Roman" w:hAnsi="Times New Roman" w:cs="Times New Roman"/>
          <w:sz w:val="24"/>
          <w:szCs w:val="24"/>
        </w:rPr>
        <w:t xml:space="preserve"> (2018). Retrieved from </w:t>
      </w:r>
      <w:r w:rsidR="00F51A82" w:rsidRPr="00F51A82">
        <w:rPr>
          <w:rFonts w:ascii="Times New Roman" w:hAnsi="Times New Roman" w:cs="Times New Roman"/>
          <w:sz w:val="24"/>
          <w:szCs w:val="24"/>
        </w:rPr>
        <w:t>http://raisingchildren.net.au/articles/reading_preschoolers.html</w:t>
      </w:r>
    </w:p>
    <w:p w:rsidR="007A5CDE" w:rsidRPr="00F51A82" w:rsidRDefault="00F51A82" w:rsidP="00F51A82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gramStart"/>
      <w:r w:rsidRPr="00F51A82">
        <w:rPr>
          <w:rFonts w:ascii="Times New Roman" w:hAnsi="Times New Roman" w:cs="Times New Roman"/>
          <w:sz w:val="24"/>
          <w:szCs w:val="24"/>
        </w:rPr>
        <w:t>Common Core State Standards for English Language Arts &amp; Literacy in History/Social Studies, Science, and Technical Subjects.</w:t>
      </w:r>
      <w:proofErr w:type="gramEnd"/>
      <w:r w:rsidRPr="00F51A82">
        <w:rPr>
          <w:rFonts w:ascii="Times New Roman" w:hAnsi="Times New Roman" w:cs="Times New Roman"/>
          <w:sz w:val="24"/>
          <w:szCs w:val="24"/>
        </w:rPr>
        <w:t xml:space="preserve"> (2010). Retrieved from http://www.corestandards.org/assets/CCSSI_ELA%20Standards.pdf</w:t>
      </w:r>
    </w:p>
    <w:p w:rsidR="00F51A82" w:rsidRPr="00F51A82" w:rsidRDefault="00F51A82" w:rsidP="00F51A8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F51A82" w:rsidRPr="00F51A82" w:rsidRDefault="00F51A8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sectPr w:rsidR="00F51A82" w:rsidRPr="00F51A82" w:rsidSect="000815A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zQ2sDS1tDQwNzM3NzBW0lEKTi0uzszPAykwrAUA6smoYywAAAA="/>
  </w:docVars>
  <w:rsids>
    <w:rsidRoot w:val="006213FC"/>
    <w:rsid w:val="000815A3"/>
    <w:rsid w:val="00207C96"/>
    <w:rsid w:val="004C6A05"/>
    <w:rsid w:val="006213FC"/>
    <w:rsid w:val="007A5CDE"/>
    <w:rsid w:val="008D1B31"/>
    <w:rsid w:val="00A155B7"/>
    <w:rsid w:val="00D33033"/>
    <w:rsid w:val="00E97BCE"/>
    <w:rsid w:val="00F51A8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815A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A5CDE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319</Words>
  <Characters>182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pc</cp:lastModifiedBy>
  <cp:revision>4</cp:revision>
  <dcterms:created xsi:type="dcterms:W3CDTF">2018-05-20T18:02:00Z</dcterms:created>
  <dcterms:modified xsi:type="dcterms:W3CDTF">2018-05-20T18:30:00Z</dcterms:modified>
</cp:coreProperties>
</file>